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18608" w14:textId="0CFF68F5" w:rsidR="00042190" w:rsidRPr="00DC4581" w:rsidRDefault="0020291F" w:rsidP="00DC4581">
      <w:pPr>
        <w:pStyle w:val="Heading1"/>
        <w:rPr>
          <w:sz w:val="40"/>
          <w:szCs w:val="40"/>
        </w:rPr>
      </w:pPr>
      <w:r w:rsidRPr="00DC4581">
        <w:rPr>
          <w:sz w:val="40"/>
          <w:szCs w:val="40"/>
        </w:rPr>
        <w:t>What I Need to Succeed</w:t>
      </w:r>
    </w:p>
    <w:p w14:paraId="3D6A2405" w14:textId="6A02149A" w:rsidR="0020291F" w:rsidRPr="00DC4581" w:rsidRDefault="0020291F" w:rsidP="0020291F">
      <w:pPr>
        <w:rPr>
          <w:sz w:val="36"/>
          <w:szCs w:val="36"/>
        </w:rPr>
      </w:pPr>
      <w:r w:rsidRPr="00DC4581">
        <w:rPr>
          <w:sz w:val="36"/>
          <w:szCs w:val="36"/>
        </w:rPr>
        <w:t>Disability Disclosure &amp; Script Worksheet</w:t>
      </w:r>
    </w:p>
    <w:p w14:paraId="6CDD4603" w14:textId="4BEDE4A2" w:rsidR="0020291F" w:rsidRPr="00DC4581" w:rsidRDefault="00F275B9" w:rsidP="0020291F">
      <w:pPr>
        <w:rPr>
          <w:sz w:val="36"/>
          <w:szCs w:val="36"/>
        </w:rPr>
      </w:pPr>
      <w:r w:rsidRPr="00DC4581">
        <w:rPr>
          <w:sz w:val="36"/>
          <w:szCs w:val="36"/>
        </w:rPr>
        <w:t>Note: the following is an example of a completed worksheet.</w:t>
      </w:r>
    </w:p>
    <w:p w14:paraId="7D7CB72A" w14:textId="3CE82C93" w:rsidR="0020291F" w:rsidRPr="00DC4581" w:rsidRDefault="0020291F" w:rsidP="00DC4581">
      <w:pPr>
        <w:pStyle w:val="Heading2"/>
        <w:rPr>
          <w:sz w:val="36"/>
          <w:szCs w:val="36"/>
        </w:rPr>
      </w:pPr>
      <w:r w:rsidRPr="00DC4581">
        <w:rPr>
          <w:sz w:val="36"/>
          <w:szCs w:val="36"/>
        </w:rPr>
        <w:t>My Rights &amp; Responsibility Reminder</w:t>
      </w:r>
    </w:p>
    <w:p w14:paraId="5607F801" w14:textId="77777777" w:rsidR="0020291F" w:rsidRPr="00DC4581" w:rsidRDefault="0020291F" w:rsidP="0020291F">
      <w:pPr>
        <w:rPr>
          <w:sz w:val="36"/>
          <w:szCs w:val="36"/>
        </w:rPr>
      </w:pPr>
    </w:p>
    <w:p w14:paraId="3202D53A" w14:textId="4F5A4B4F" w:rsidR="0020291F" w:rsidRPr="00DC4581" w:rsidRDefault="0020291F" w:rsidP="00DC4581">
      <w:pPr>
        <w:pStyle w:val="Heading3"/>
        <w:rPr>
          <w:sz w:val="36"/>
          <w:szCs w:val="36"/>
        </w:rPr>
      </w:pPr>
      <w:r w:rsidRPr="00DC4581">
        <w:rPr>
          <w:sz w:val="36"/>
          <w:szCs w:val="36"/>
        </w:rPr>
        <w:t>My rights include being able to:</w:t>
      </w:r>
    </w:p>
    <w:p w14:paraId="3A02C8E8" w14:textId="6606BFC3" w:rsidR="0020291F" w:rsidRPr="00DC4581" w:rsidRDefault="0020291F" w:rsidP="0020291F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DC4581">
        <w:rPr>
          <w:sz w:val="36"/>
          <w:szCs w:val="36"/>
        </w:rPr>
        <w:t>Participate in school classes and activities like all other students</w:t>
      </w:r>
    </w:p>
    <w:p w14:paraId="2BF79048" w14:textId="76461E70" w:rsidR="0020291F" w:rsidRPr="00DC4581" w:rsidRDefault="0020291F" w:rsidP="0020291F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DC4581">
        <w:rPr>
          <w:sz w:val="36"/>
          <w:szCs w:val="36"/>
        </w:rPr>
        <w:t>Work in my community like all other people</w:t>
      </w:r>
    </w:p>
    <w:p w14:paraId="7B0AACF0" w14:textId="13C923B1" w:rsidR="0020291F" w:rsidRPr="00DC4581" w:rsidRDefault="0020291F" w:rsidP="0020291F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DC4581">
        <w:rPr>
          <w:sz w:val="36"/>
          <w:szCs w:val="36"/>
        </w:rPr>
        <w:t>Use public services 9bus) and spaces (restaurant, theater, museum) like all others</w:t>
      </w:r>
    </w:p>
    <w:p w14:paraId="72EFD2EE" w14:textId="7EB840BB" w:rsidR="0020291F" w:rsidRPr="00DC4581" w:rsidRDefault="0020291F" w:rsidP="00DC4581">
      <w:pPr>
        <w:pStyle w:val="Heading3"/>
        <w:rPr>
          <w:sz w:val="36"/>
          <w:szCs w:val="36"/>
        </w:rPr>
      </w:pPr>
      <w:r w:rsidRPr="00DC4581">
        <w:rPr>
          <w:sz w:val="36"/>
          <w:szCs w:val="36"/>
        </w:rPr>
        <w:t>My responsibilities include being able to:</w:t>
      </w:r>
    </w:p>
    <w:p w14:paraId="7D982FF4" w14:textId="535FF627" w:rsidR="0020291F" w:rsidRPr="00DC4581" w:rsidRDefault="0020291F" w:rsidP="00632DB4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DC4581">
        <w:rPr>
          <w:sz w:val="36"/>
          <w:szCs w:val="36"/>
        </w:rPr>
        <w:t>Explain how my accommodations help me in school, work, or public spaces</w:t>
      </w:r>
    </w:p>
    <w:p w14:paraId="237318ED" w14:textId="199247E8" w:rsidR="0020291F" w:rsidRPr="00DC4581" w:rsidRDefault="0020291F" w:rsidP="00632DB4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DC4581">
        <w:rPr>
          <w:sz w:val="36"/>
          <w:szCs w:val="36"/>
        </w:rPr>
        <w:t>Ask for them when I need them to participate in school or work, or to access public services and spaces</w:t>
      </w:r>
    </w:p>
    <w:p w14:paraId="2B0AD960" w14:textId="460940EC" w:rsidR="0020291F" w:rsidRPr="00DC4581" w:rsidRDefault="0020291F" w:rsidP="00DC4581">
      <w:pPr>
        <w:pStyle w:val="Heading2"/>
        <w:rPr>
          <w:sz w:val="36"/>
          <w:szCs w:val="36"/>
        </w:rPr>
      </w:pPr>
      <w:r w:rsidRPr="00DC4581">
        <w:rPr>
          <w:sz w:val="36"/>
          <w:szCs w:val="36"/>
        </w:rPr>
        <w:t>My Disability Explanation</w:t>
      </w:r>
    </w:p>
    <w:p w14:paraId="3232FC39" w14:textId="0846D56F" w:rsidR="0020291F" w:rsidRPr="00DC4581" w:rsidRDefault="0020291F" w:rsidP="0020291F">
      <w:pPr>
        <w:rPr>
          <w:sz w:val="36"/>
          <w:szCs w:val="36"/>
        </w:rPr>
      </w:pPr>
      <w:r w:rsidRPr="00DC4581">
        <w:rPr>
          <w:sz w:val="36"/>
          <w:szCs w:val="36"/>
        </w:rPr>
        <w:t>I live with:  Ethan wrote “learning disabilities”</w:t>
      </w:r>
    </w:p>
    <w:p w14:paraId="2076B41B" w14:textId="4B8CB909" w:rsidR="0020291F" w:rsidRPr="00DC4581" w:rsidRDefault="0020291F" w:rsidP="0020291F">
      <w:pPr>
        <w:rPr>
          <w:sz w:val="36"/>
          <w:szCs w:val="36"/>
        </w:rPr>
      </w:pPr>
      <w:r w:rsidRPr="00DC4581">
        <w:rPr>
          <w:sz w:val="36"/>
          <w:szCs w:val="36"/>
        </w:rPr>
        <w:t>Which makes it difficult for me to: Ethan wrote “understand printed material and verbal instructions and to complete written assignments.”</w:t>
      </w:r>
    </w:p>
    <w:p w14:paraId="3833F2F8" w14:textId="70380B08" w:rsidR="0020291F" w:rsidRPr="00DC4581" w:rsidRDefault="0020291F" w:rsidP="00DC4581">
      <w:pPr>
        <w:pStyle w:val="Heading2"/>
        <w:rPr>
          <w:sz w:val="36"/>
          <w:szCs w:val="36"/>
        </w:rPr>
      </w:pPr>
      <w:r w:rsidRPr="00DC4581">
        <w:rPr>
          <w:sz w:val="36"/>
          <w:szCs w:val="36"/>
        </w:rPr>
        <w:t>My Accommodations Explanation</w:t>
      </w:r>
    </w:p>
    <w:p w14:paraId="310C3807" w14:textId="1303828D" w:rsidR="0020291F" w:rsidRPr="00DC4581" w:rsidRDefault="0020291F" w:rsidP="0020291F">
      <w:pPr>
        <w:rPr>
          <w:sz w:val="36"/>
          <w:szCs w:val="36"/>
        </w:rPr>
      </w:pPr>
      <w:r w:rsidRPr="00DC4581">
        <w:rPr>
          <w:sz w:val="36"/>
          <w:szCs w:val="36"/>
        </w:rPr>
        <w:t>I use: Ethan wrote “screen reader app &amp; books on ta</w:t>
      </w:r>
      <w:r w:rsidR="00DC4581">
        <w:rPr>
          <w:sz w:val="36"/>
          <w:szCs w:val="36"/>
        </w:rPr>
        <w:t>p</w:t>
      </w:r>
      <w:r w:rsidRPr="00DC4581">
        <w:rPr>
          <w:sz w:val="36"/>
          <w:szCs w:val="36"/>
        </w:rPr>
        <w:t>e” to “read printed material aloud to me.”</w:t>
      </w:r>
    </w:p>
    <w:p w14:paraId="12EE1C3C" w14:textId="4D476A8B" w:rsidR="0020291F" w:rsidRPr="00DC4581" w:rsidRDefault="0020291F" w:rsidP="0020291F">
      <w:pPr>
        <w:rPr>
          <w:sz w:val="36"/>
          <w:szCs w:val="36"/>
        </w:rPr>
      </w:pPr>
      <w:r w:rsidRPr="00DC4581">
        <w:rPr>
          <w:sz w:val="36"/>
          <w:szCs w:val="36"/>
        </w:rPr>
        <w:lastRenderedPageBreak/>
        <w:t>I use: Ethan wrote “dictation app” to “dictate my written work, and check my spelling”</w:t>
      </w:r>
    </w:p>
    <w:p w14:paraId="47CF28D8" w14:textId="3FE21535" w:rsidR="0020291F" w:rsidRPr="00DC4581" w:rsidRDefault="0020291F" w:rsidP="0020291F">
      <w:pPr>
        <w:rPr>
          <w:sz w:val="36"/>
          <w:szCs w:val="36"/>
        </w:rPr>
      </w:pPr>
      <w:r w:rsidRPr="00DC4581">
        <w:rPr>
          <w:sz w:val="36"/>
          <w:szCs w:val="36"/>
        </w:rPr>
        <w:t>I use: Ethan wrote: “voice recorder on my iPhone” to “record class lectures for review after class”</w:t>
      </w:r>
    </w:p>
    <w:p w14:paraId="382248EA" w14:textId="774F8EEC" w:rsidR="0020291F" w:rsidRPr="00DC4581" w:rsidRDefault="0020291F" w:rsidP="00DC4581">
      <w:pPr>
        <w:pStyle w:val="Heading2"/>
        <w:rPr>
          <w:sz w:val="36"/>
          <w:szCs w:val="36"/>
        </w:rPr>
      </w:pPr>
      <w:r w:rsidRPr="00DC4581">
        <w:rPr>
          <w:sz w:val="36"/>
          <w:szCs w:val="36"/>
        </w:rPr>
        <w:t>My Situation/Goal</w:t>
      </w:r>
    </w:p>
    <w:p w14:paraId="422AE27B" w14:textId="0477BE9C" w:rsidR="0020291F" w:rsidRPr="00DC4581" w:rsidRDefault="0020291F" w:rsidP="0020291F">
      <w:pPr>
        <w:rPr>
          <w:sz w:val="36"/>
          <w:szCs w:val="36"/>
        </w:rPr>
      </w:pPr>
      <w:r w:rsidRPr="00DC4581">
        <w:rPr>
          <w:sz w:val="36"/>
          <w:szCs w:val="36"/>
        </w:rPr>
        <w:t>In this situation: Ethan wrote “taking a test at DMV” my goal is to “pass my driver’s exam test.”</w:t>
      </w:r>
    </w:p>
    <w:p w14:paraId="00D820E5" w14:textId="14A1EE34" w:rsidR="0020291F" w:rsidRPr="00DC4581" w:rsidRDefault="0020291F" w:rsidP="00DC4581">
      <w:pPr>
        <w:pStyle w:val="Heading2"/>
        <w:rPr>
          <w:sz w:val="36"/>
          <w:szCs w:val="36"/>
        </w:rPr>
      </w:pPr>
      <w:r w:rsidRPr="00DC4581">
        <w:rPr>
          <w:sz w:val="36"/>
          <w:szCs w:val="36"/>
        </w:rPr>
        <w:t>My Script</w:t>
      </w:r>
    </w:p>
    <w:p w14:paraId="0728D133" w14:textId="26E7C9FC" w:rsidR="0020291F" w:rsidRPr="00DC4581" w:rsidRDefault="0020291F" w:rsidP="0020291F">
      <w:pPr>
        <w:rPr>
          <w:sz w:val="36"/>
          <w:szCs w:val="36"/>
        </w:rPr>
      </w:pPr>
      <w:r w:rsidRPr="00DC4581">
        <w:rPr>
          <w:sz w:val="36"/>
          <w:szCs w:val="36"/>
        </w:rPr>
        <w:t xml:space="preserve">Ethan wrote: “My goal is to pass my driver’s license test. I live with a learning disability that makes it difficult for me to read in the tradition way. To pass my test, I need the audio version of the test.” </w:t>
      </w:r>
    </w:p>
    <w:sectPr w:rsidR="0020291F" w:rsidRPr="00DC4581" w:rsidSect="00632DB4">
      <w:pgSz w:w="12240" w:h="15840"/>
      <w:pgMar w:top="1152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D63DF"/>
    <w:multiLevelType w:val="hybridMultilevel"/>
    <w:tmpl w:val="43245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CF384B"/>
    <w:multiLevelType w:val="hybridMultilevel"/>
    <w:tmpl w:val="B1F6C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1008339">
    <w:abstractNumId w:val="0"/>
  </w:num>
  <w:num w:numId="2" w16cid:durableId="5592931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DIxMjczBBKGhko6SsGpxcWZ+XkgBYa1ACs1R/4sAAAA"/>
  </w:docVars>
  <w:rsids>
    <w:rsidRoot w:val="0020291F"/>
    <w:rsid w:val="00042190"/>
    <w:rsid w:val="0020291F"/>
    <w:rsid w:val="00281D8C"/>
    <w:rsid w:val="00632DB4"/>
    <w:rsid w:val="00DC4581"/>
    <w:rsid w:val="00F2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32322"/>
  <w15:chartTrackingRefBased/>
  <w15:docId w15:val="{67C3BC29-1ED8-4DC7-B976-DE0E8A437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29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9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4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029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29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29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291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0291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45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CAC2139BB9348BB9CCFDE513F91C3" ma:contentTypeVersion="16" ma:contentTypeDescription="Create a new document." ma:contentTypeScope="" ma:versionID="a88468f6a1efdb8b63af52e6c9b8cf66">
  <xsd:schema xmlns:xsd="http://www.w3.org/2001/XMLSchema" xmlns:xs="http://www.w3.org/2001/XMLSchema" xmlns:p="http://schemas.microsoft.com/office/2006/metadata/properties" xmlns:ns2="23056218-a43c-4393-84a1-7f675fec91ad" xmlns:ns3="f845b6fd-eebf-47a1-9556-39c29bfffb2b" targetNamespace="http://schemas.microsoft.com/office/2006/metadata/properties" ma:root="true" ma:fieldsID="5e1a00df78807ab115f575fe530a272f" ns2:_="" ns3:_="">
    <xsd:import namespace="23056218-a43c-4393-84a1-7f675fec91ad"/>
    <xsd:import namespace="f845b6fd-eebf-47a1-9556-39c29bfffb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56218-a43c-4393-84a1-7f675fec91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bafe79d-3d34-4b47-ba45-d446bc85ef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45b6fd-eebf-47a1-9556-39c29bfffb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0ffa3db-137c-4334-affe-d0ae97e7dc51}" ma:internalName="TaxCatchAll" ma:showField="CatchAllData" ma:web="f845b6fd-eebf-47a1-9556-39c29bfffb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45b6fd-eebf-47a1-9556-39c29bfffb2b" xsi:nil="true"/>
    <lcf76f155ced4ddcb4097134ff3c332f xmlns="23056218-a43c-4393-84a1-7f675fec91a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5EB6EA0-0334-4C50-A1EB-B070F4593D6B}"/>
</file>

<file path=customXml/itemProps2.xml><?xml version="1.0" encoding="utf-8"?>
<ds:datastoreItem xmlns:ds="http://schemas.openxmlformats.org/officeDocument/2006/customXml" ds:itemID="{D1353998-2D69-4CA9-9030-6D0197FAC770}"/>
</file>

<file path=customXml/itemProps3.xml><?xml version="1.0" encoding="utf-8"?>
<ds:datastoreItem xmlns:ds="http://schemas.openxmlformats.org/officeDocument/2006/customXml" ds:itemID="{1A3E85E5-B0B4-4BCA-ABF2-A86C3F721CC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Margaret Glenn</cp:lastModifiedBy>
  <cp:revision>2</cp:revision>
  <dcterms:created xsi:type="dcterms:W3CDTF">2023-02-28T19:40:00Z</dcterms:created>
  <dcterms:modified xsi:type="dcterms:W3CDTF">2023-02-28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CAC2139BB9348BB9CCFDE513F91C3</vt:lpwstr>
  </property>
</Properties>
</file>